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57E48F" w14:textId="77777777" w:rsidR="00EE0AAF" w:rsidRDefault="00EE0AAF">
      <w:r>
        <w:t>Frame size = 540x960</w:t>
      </w:r>
    </w:p>
    <w:p w14:paraId="73E7EC22" w14:textId="4223ED8B" w:rsidR="00675C71" w:rsidRDefault="00160D09">
      <w:r>
        <w:t>Total frames = 590</w:t>
      </w:r>
    </w:p>
    <w:p w14:paraId="235AB84F" w14:textId="279A0041" w:rsidR="00160D09" w:rsidRDefault="00997CA7">
      <w:r>
        <w:t>I ran the code in loops to get various combinatio</w:t>
      </w:r>
      <w:r w:rsidR="00116A49">
        <w:t>ns. Area</w:t>
      </w:r>
      <w:r w:rsidR="004C140B">
        <w:t xml:space="preserve"> </w:t>
      </w:r>
      <w:r w:rsidR="004C140B">
        <w:t>Threshold</w:t>
      </w:r>
      <w:r w:rsidR="00116A49">
        <w:t xml:space="preserve"> had</w:t>
      </w:r>
      <w:r w:rsidR="004913A0">
        <w:t xml:space="preserve"> 5</w:t>
      </w:r>
      <w:r w:rsidR="00116A49">
        <w:t xml:space="preserve"> levels</w:t>
      </w:r>
      <w:r w:rsidR="004913A0">
        <w:t>: 20K, 30K, 50K, 70K, and 90K.</w:t>
      </w:r>
    </w:p>
    <w:p w14:paraId="4D8CCCEC" w14:textId="502D5A9B" w:rsidR="004913A0" w:rsidRDefault="00D77D92">
      <w:r>
        <w:t>WinStride and Padding each had 4 levels: 4x4, 8x8, 16x16, and 32x32.</w:t>
      </w:r>
    </w:p>
    <w:p w14:paraId="76F9D6C7" w14:textId="177D2438" w:rsidR="00D77D92" w:rsidRDefault="00D77D92">
      <w:r>
        <w:t>Scale had 7 level</w:t>
      </w:r>
      <w:r w:rsidR="00704FA9">
        <w:t xml:space="preserve"> from 1 to 1.06 with a step of 0.01.</w:t>
      </w:r>
    </w:p>
    <w:p w14:paraId="36E325D4" w14:textId="14567326" w:rsidR="00704FA9" w:rsidRDefault="00704FA9">
      <w:r>
        <w:t>This resulted in 560 rows. Full table is attached in excel file.</w:t>
      </w:r>
      <w:r w:rsidR="002357C8">
        <w:t xml:space="preserve"> Table below represents </w:t>
      </w:r>
      <w:r w:rsidR="007F7E7E">
        <w:t>top 10 combinations with the biggest number of frames where person was detect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"/>
        <w:gridCol w:w="1879"/>
        <w:gridCol w:w="1318"/>
        <w:gridCol w:w="1116"/>
        <w:gridCol w:w="782"/>
        <w:gridCol w:w="2552"/>
      </w:tblGrid>
      <w:tr w:rsidR="00BE501E" w:rsidRPr="00FE630E" w14:paraId="7DB6BB61" w14:textId="77777777" w:rsidTr="00BE501E">
        <w:trPr>
          <w:trHeight w:val="288"/>
        </w:trPr>
        <w:tc>
          <w:tcPr>
            <w:tcW w:w="0" w:type="auto"/>
            <w:gridSpan w:val="6"/>
            <w:tcBorders>
              <w:top w:val="nil"/>
              <w:left w:val="nil"/>
              <w:right w:val="nil"/>
            </w:tcBorders>
            <w:noWrap/>
          </w:tcPr>
          <w:p w14:paraId="6A669D8B" w14:textId="5CDC636B" w:rsidR="00BE501E" w:rsidRPr="00FE630E" w:rsidRDefault="00BE501E" w:rsidP="00FE630E">
            <w:pPr>
              <w:rPr>
                <w:b/>
                <w:bCs/>
              </w:rPr>
            </w:pPr>
            <w:r w:rsidRPr="00BE501E">
              <w:rPr>
                <w:b/>
                <w:bCs/>
              </w:rPr>
              <w:t>Table 1.</w:t>
            </w:r>
            <w:r>
              <w:t xml:space="preserve"> T</w:t>
            </w:r>
            <w:r>
              <w:t>op 10 combinations with the biggest number of frames where person was detected</w:t>
            </w:r>
          </w:p>
        </w:tc>
      </w:tr>
      <w:tr w:rsidR="00BE501E" w:rsidRPr="00FE630E" w14:paraId="1E6A0598" w14:textId="77777777" w:rsidTr="00FE630E">
        <w:trPr>
          <w:trHeight w:val="288"/>
        </w:trPr>
        <w:tc>
          <w:tcPr>
            <w:tcW w:w="0" w:type="auto"/>
            <w:noWrap/>
            <w:hideMark/>
          </w:tcPr>
          <w:p w14:paraId="69AE1896" w14:textId="3ED9BFB8" w:rsidR="00FE630E" w:rsidRPr="00FE630E" w:rsidRDefault="00FE630E">
            <w:r>
              <w:t>Row #</w:t>
            </w:r>
          </w:p>
        </w:tc>
        <w:tc>
          <w:tcPr>
            <w:tcW w:w="0" w:type="auto"/>
            <w:noWrap/>
            <w:hideMark/>
          </w:tcPr>
          <w:p w14:paraId="56F2146C" w14:textId="33A7377C" w:rsidR="00FE630E" w:rsidRPr="00FE630E" w:rsidRDefault="00FE630E" w:rsidP="00FE630E">
            <w:pPr>
              <w:rPr>
                <w:b/>
                <w:bCs/>
              </w:rPr>
            </w:pPr>
            <w:r w:rsidRPr="00FE630E">
              <w:rPr>
                <w:b/>
                <w:bCs/>
              </w:rPr>
              <w:t>Area</w:t>
            </w:r>
            <w:r w:rsidR="004C140B">
              <w:rPr>
                <w:b/>
                <w:bCs/>
              </w:rPr>
              <w:t xml:space="preserve"> </w:t>
            </w:r>
            <w:r w:rsidR="004C140B" w:rsidRPr="004C140B">
              <w:rPr>
                <w:b/>
                <w:bCs/>
              </w:rPr>
              <w:t>Threshold</w:t>
            </w:r>
          </w:p>
        </w:tc>
        <w:tc>
          <w:tcPr>
            <w:tcW w:w="0" w:type="auto"/>
            <w:noWrap/>
            <w:hideMark/>
          </w:tcPr>
          <w:p w14:paraId="20065C96" w14:textId="77777777" w:rsidR="00FE630E" w:rsidRPr="00FE630E" w:rsidRDefault="00FE630E" w:rsidP="00FE630E">
            <w:pPr>
              <w:rPr>
                <w:b/>
                <w:bCs/>
              </w:rPr>
            </w:pPr>
            <w:r w:rsidRPr="00FE630E">
              <w:rPr>
                <w:b/>
                <w:bCs/>
              </w:rPr>
              <w:t>WinStride</w:t>
            </w:r>
          </w:p>
        </w:tc>
        <w:tc>
          <w:tcPr>
            <w:tcW w:w="0" w:type="auto"/>
            <w:noWrap/>
            <w:hideMark/>
          </w:tcPr>
          <w:p w14:paraId="2F1AA8CE" w14:textId="77777777" w:rsidR="00FE630E" w:rsidRPr="00FE630E" w:rsidRDefault="00FE630E" w:rsidP="00FE630E">
            <w:pPr>
              <w:rPr>
                <w:b/>
                <w:bCs/>
              </w:rPr>
            </w:pPr>
            <w:r w:rsidRPr="00FE630E">
              <w:rPr>
                <w:b/>
                <w:bCs/>
              </w:rPr>
              <w:t>padding</w:t>
            </w:r>
          </w:p>
        </w:tc>
        <w:tc>
          <w:tcPr>
            <w:tcW w:w="0" w:type="auto"/>
            <w:noWrap/>
            <w:hideMark/>
          </w:tcPr>
          <w:p w14:paraId="2CCAB729" w14:textId="77777777" w:rsidR="00FE630E" w:rsidRPr="00FE630E" w:rsidRDefault="00FE630E" w:rsidP="00FE630E">
            <w:pPr>
              <w:rPr>
                <w:b/>
                <w:bCs/>
              </w:rPr>
            </w:pPr>
            <w:r w:rsidRPr="00FE630E">
              <w:rPr>
                <w:b/>
                <w:bCs/>
              </w:rPr>
              <w:t>scale</w:t>
            </w:r>
          </w:p>
        </w:tc>
        <w:tc>
          <w:tcPr>
            <w:tcW w:w="0" w:type="auto"/>
            <w:noWrap/>
            <w:hideMark/>
          </w:tcPr>
          <w:p w14:paraId="77E16EF1" w14:textId="77777777" w:rsidR="00FE630E" w:rsidRPr="00FE630E" w:rsidRDefault="00FE630E" w:rsidP="00FE630E">
            <w:pPr>
              <w:rPr>
                <w:b/>
                <w:bCs/>
              </w:rPr>
            </w:pPr>
            <w:r w:rsidRPr="00FE630E">
              <w:rPr>
                <w:b/>
                <w:bCs/>
              </w:rPr>
              <w:t># of frames w/people</w:t>
            </w:r>
          </w:p>
        </w:tc>
      </w:tr>
      <w:tr w:rsidR="00BE501E" w:rsidRPr="00FE630E" w14:paraId="69D3313A" w14:textId="77777777" w:rsidTr="00FE630E">
        <w:trPr>
          <w:trHeight w:val="288"/>
        </w:trPr>
        <w:tc>
          <w:tcPr>
            <w:tcW w:w="0" w:type="auto"/>
            <w:noWrap/>
            <w:hideMark/>
          </w:tcPr>
          <w:p w14:paraId="64655D60" w14:textId="77777777" w:rsidR="00FE630E" w:rsidRPr="00FE630E" w:rsidRDefault="00FE630E" w:rsidP="00FE630E">
            <w:pPr>
              <w:rPr>
                <w:b/>
                <w:bCs/>
              </w:rPr>
            </w:pPr>
            <w:r w:rsidRPr="00FE630E">
              <w:rPr>
                <w:b/>
                <w:bCs/>
              </w:rPr>
              <w:t>36</w:t>
            </w:r>
          </w:p>
        </w:tc>
        <w:tc>
          <w:tcPr>
            <w:tcW w:w="0" w:type="auto"/>
            <w:noWrap/>
            <w:hideMark/>
          </w:tcPr>
          <w:p w14:paraId="1FBC1ED1" w14:textId="77777777" w:rsidR="00FE630E" w:rsidRPr="00FE630E" w:rsidRDefault="00FE630E" w:rsidP="00FE630E">
            <w:r w:rsidRPr="00FE630E">
              <w:t>20000</w:t>
            </w:r>
          </w:p>
        </w:tc>
        <w:tc>
          <w:tcPr>
            <w:tcW w:w="0" w:type="auto"/>
            <w:noWrap/>
            <w:hideMark/>
          </w:tcPr>
          <w:p w14:paraId="0EF703D5" w14:textId="77777777" w:rsidR="00FE630E" w:rsidRPr="00FE630E" w:rsidRDefault="00FE630E">
            <w:r w:rsidRPr="00FE630E">
              <w:t>(4, 4)</w:t>
            </w:r>
          </w:p>
        </w:tc>
        <w:tc>
          <w:tcPr>
            <w:tcW w:w="0" w:type="auto"/>
            <w:noWrap/>
            <w:hideMark/>
          </w:tcPr>
          <w:p w14:paraId="355AB5EE" w14:textId="77777777" w:rsidR="00FE630E" w:rsidRPr="00FE630E" w:rsidRDefault="00FE630E">
            <w:r w:rsidRPr="00FE630E">
              <w:t>(32, 32)</w:t>
            </w:r>
          </w:p>
        </w:tc>
        <w:tc>
          <w:tcPr>
            <w:tcW w:w="0" w:type="auto"/>
            <w:noWrap/>
            <w:hideMark/>
          </w:tcPr>
          <w:p w14:paraId="74024419" w14:textId="77777777" w:rsidR="00FE630E" w:rsidRPr="00FE630E" w:rsidRDefault="00FE630E" w:rsidP="00FE630E">
            <w:r w:rsidRPr="00FE630E">
              <w:t>1.02</w:t>
            </w:r>
          </w:p>
        </w:tc>
        <w:tc>
          <w:tcPr>
            <w:tcW w:w="0" w:type="auto"/>
            <w:noWrap/>
            <w:hideMark/>
          </w:tcPr>
          <w:p w14:paraId="15FB6EB7" w14:textId="77777777" w:rsidR="00FE630E" w:rsidRPr="00FE630E" w:rsidRDefault="00FE630E" w:rsidP="00FE630E">
            <w:r w:rsidRPr="00FE630E">
              <w:t>428</w:t>
            </w:r>
          </w:p>
        </w:tc>
      </w:tr>
      <w:tr w:rsidR="00BE501E" w:rsidRPr="00FE630E" w14:paraId="1DD17597" w14:textId="77777777" w:rsidTr="00FE630E">
        <w:trPr>
          <w:trHeight w:val="288"/>
        </w:trPr>
        <w:tc>
          <w:tcPr>
            <w:tcW w:w="0" w:type="auto"/>
            <w:noWrap/>
            <w:hideMark/>
          </w:tcPr>
          <w:p w14:paraId="66147A99" w14:textId="77777777" w:rsidR="00FE630E" w:rsidRPr="00FE630E" w:rsidRDefault="00FE630E" w:rsidP="00FE630E">
            <w:pPr>
              <w:rPr>
                <w:b/>
                <w:bCs/>
              </w:rPr>
            </w:pPr>
            <w:r w:rsidRPr="00FE630E">
              <w:rPr>
                <w:b/>
                <w:bCs/>
              </w:rPr>
              <w:t>20</w:t>
            </w:r>
          </w:p>
        </w:tc>
        <w:tc>
          <w:tcPr>
            <w:tcW w:w="0" w:type="auto"/>
            <w:noWrap/>
            <w:hideMark/>
          </w:tcPr>
          <w:p w14:paraId="3AB03B70" w14:textId="77777777" w:rsidR="00FE630E" w:rsidRPr="00FE630E" w:rsidRDefault="00FE630E" w:rsidP="00FE630E">
            <w:r w:rsidRPr="00FE630E">
              <w:t>20000</w:t>
            </w:r>
          </w:p>
        </w:tc>
        <w:tc>
          <w:tcPr>
            <w:tcW w:w="0" w:type="auto"/>
            <w:noWrap/>
            <w:hideMark/>
          </w:tcPr>
          <w:p w14:paraId="15E51B32" w14:textId="77777777" w:rsidR="00FE630E" w:rsidRPr="00FE630E" w:rsidRDefault="00FE630E">
            <w:r w:rsidRPr="00FE630E">
              <w:t>(4, 4)</w:t>
            </w:r>
          </w:p>
        </w:tc>
        <w:tc>
          <w:tcPr>
            <w:tcW w:w="0" w:type="auto"/>
            <w:noWrap/>
            <w:hideMark/>
          </w:tcPr>
          <w:p w14:paraId="11510909" w14:textId="77777777" w:rsidR="00FE630E" w:rsidRPr="00FE630E" w:rsidRDefault="00FE630E">
            <w:r w:rsidRPr="00FE630E">
              <w:t>(32, 32)</w:t>
            </w:r>
          </w:p>
        </w:tc>
        <w:tc>
          <w:tcPr>
            <w:tcW w:w="0" w:type="auto"/>
            <w:noWrap/>
            <w:hideMark/>
          </w:tcPr>
          <w:p w14:paraId="6CD456C3" w14:textId="77777777" w:rsidR="00FE630E" w:rsidRPr="00FE630E" w:rsidRDefault="00FE630E" w:rsidP="00FE630E">
            <w:r w:rsidRPr="00FE630E">
              <w:t>1.01</w:t>
            </w:r>
          </w:p>
        </w:tc>
        <w:tc>
          <w:tcPr>
            <w:tcW w:w="0" w:type="auto"/>
            <w:noWrap/>
            <w:hideMark/>
          </w:tcPr>
          <w:p w14:paraId="29117565" w14:textId="77777777" w:rsidR="00FE630E" w:rsidRPr="00FE630E" w:rsidRDefault="00FE630E" w:rsidP="00FE630E">
            <w:r w:rsidRPr="00FE630E">
              <w:t>410</w:t>
            </w:r>
          </w:p>
        </w:tc>
      </w:tr>
      <w:tr w:rsidR="00BE501E" w:rsidRPr="00FE630E" w14:paraId="695ED7B6" w14:textId="77777777" w:rsidTr="00FE630E">
        <w:trPr>
          <w:trHeight w:val="288"/>
        </w:trPr>
        <w:tc>
          <w:tcPr>
            <w:tcW w:w="0" w:type="auto"/>
            <w:noWrap/>
            <w:hideMark/>
          </w:tcPr>
          <w:p w14:paraId="0798E9CA" w14:textId="77777777" w:rsidR="00FE630E" w:rsidRPr="00FE630E" w:rsidRDefault="00FE630E" w:rsidP="00FE630E">
            <w:pPr>
              <w:rPr>
                <w:b/>
                <w:bCs/>
              </w:rPr>
            </w:pPr>
            <w:r w:rsidRPr="00FE630E">
              <w:rPr>
                <w:b/>
                <w:bCs/>
              </w:rPr>
              <w:t>52</w:t>
            </w:r>
          </w:p>
        </w:tc>
        <w:tc>
          <w:tcPr>
            <w:tcW w:w="0" w:type="auto"/>
            <w:noWrap/>
            <w:hideMark/>
          </w:tcPr>
          <w:p w14:paraId="104DAC3F" w14:textId="77777777" w:rsidR="00FE630E" w:rsidRPr="00FE630E" w:rsidRDefault="00FE630E" w:rsidP="00FE630E">
            <w:r w:rsidRPr="00FE630E">
              <w:t>20000</w:t>
            </w:r>
          </w:p>
        </w:tc>
        <w:tc>
          <w:tcPr>
            <w:tcW w:w="0" w:type="auto"/>
            <w:noWrap/>
            <w:hideMark/>
          </w:tcPr>
          <w:p w14:paraId="0ED5B9C4" w14:textId="77777777" w:rsidR="00FE630E" w:rsidRPr="00FE630E" w:rsidRDefault="00FE630E">
            <w:r w:rsidRPr="00FE630E">
              <w:t>(4, 4)</w:t>
            </w:r>
          </w:p>
        </w:tc>
        <w:tc>
          <w:tcPr>
            <w:tcW w:w="0" w:type="auto"/>
            <w:noWrap/>
            <w:hideMark/>
          </w:tcPr>
          <w:p w14:paraId="3844559E" w14:textId="77777777" w:rsidR="00FE630E" w:rsidRPr="00FE630E" w:rsidRDefault="00FE630E">
            <w:r w:rsidRPr="00FE630E">
              <w:t>(32, 32)</w:t>
            </w:r>
          </w:p>
        </w:tc>
        <w:tc>
          <w:tcPr>
            <w:tcW w:w="0" w:type="auto"/>
            <w:noWrap/>
            <w:hideMark/>
          </w:tcPr>
          <w:p w14:paraId="309557D4" w14:textId="77777777" w:rsidR="00FE630E" w:rsidRPr="00FE630E" w:rsidRDefault="00FE630E" w:rsidP="00FE630E">
            <w:r w:rsidRPr="00FE630E">
              <w:t>1.03</w:t>
            </w:r>
          </w:p>
        </w:tc>
        <w:tc>
          <w:tcPr>
            <w:tcW w:w="0" w:type="auto"/>
            <w:noWrap/>
            <w:hideMark/>
          </w:tcPr>
          <w:p w14:paraId="6C573A27" w14:textId="77777777" w:rsidR="00FE630E" w:rsidRPr="00FE630E" w:rsidRDefault="00FE630E" w:rsidP="00FE630E">
            <w:r w:rsidRPr="00FE630E">
              <w:t>402</w:t>
            </w:r>
          </w:p>
        </w:tc>
      </w:tr>
      <w:tr w:rsidR="00BE501E" w:rsidRPr="00FE630E" w14:paraId="30B8B565" w14:textId="77777777" w:rsidTr="00FE630E">
        <w:trPr>
          <w:trHeight w:val="288"/>
        </w:trPr>
        <w:tc>
          <w:tcPr>
            <w:tcW w:w="0" w:type="auto"/>
            <w:noWrap/>
            <w:hideMark/>
          </w:tcPr>
          <w:p w14:paraId="76865088" w14:textId="77777777" w:rsidR="00FE630E" w:rsidRPr="00FE630E" w:rsidRDefault="00FE630E" w:rsidP="00FE630E">
            <w:pPr>
              <w:rPr>
                <w:b/>
                <w:bCs/>
              </w:rPr>
            </w:pPr>
            <w:r w:rsidRPr="00FE630E">
              <w:rPr>
                <w:b/>
                <w:bCs/>
              </w:rPr>
              <w:t>35</w:t>
            </w:r>
          </w:p>
        </w:tc>
        <w:tc>
          <w:tcPr>
            <w:tcW w:w="0" w:type="auto"/>
            <w:noWrap/>
            <w:hideMark/>
          </w:tcPr>
          <w:p w14:paraId="19CC756F" w14:textId="77777777" w:rsidR="00FE630E" w:rsidRPr="00FE630E" w:rsidRDefault="00FE630E" w:rsidP="00FE630E">
            <w:r w:rsidRPr="00FE630E">
              <w:t>20000</w:t>
            </w:r>
          </w:p>
        </w:tc>
        <w:tc>
          <w:tcPr>
            <w:tcW w:w="0" w:type="auto"/>
            <w:noWrap/>
            <w:hideMark/>
          </w:tcPr>
          <w:p w14:paraId="53C1D8E6" w14:textId="77777777" w:rsidR="00FE630E" w:rsidRPr="00FE630E" w:rsidRDefault="00FE630E">
            <w:r w:rsidRPr="00FE630E">
              <w:t>(4, 4)</w:t>
            </w:r>
          </w:p>
        </w:tc>
        <w:tc>
          <w:tcPr>
            <w:tcW w:w="0" w:type="auto"/>
            <w:noWrap/>
            <w:hideMark/>
          </w:tcPr>
          <w:p w14:paraId="4EAAC486" w14:textId="77777777" w:rsidR="00FE630E" w:rsidRPr="00FE630E" w:rsidRDefault="00FE630E">
            <w:r w:rsidRPr="00FE630E">
              <w:t>(16, 16)</w:t>
            </w:r>
          </w:p>
        </w:tc>
        <w:tc>
          <w:tcPr>
            <w:tcW w:w="0" w:type="auto"/>
            <w:noWrap/>
            <w:hideMark/>
          </w:tcPr>
          <w:p w14:paraId="084221C6" w14:textId="77777777" w:rsidR="00FE630E" w:rsidRPr="00FE630E" w:rsidRDefault="00FE630E" w:rsidP="00FE630E">
            <w:r w:rsidRPr="00FE630E">
              <w:t>1.02</w:t>
            </w:r>
          </w:p>
        </w:tc>
        <w:tc>
          <w:tcPr>
            <w:tcW w:w="0" w:type="auto"/>
            <w:noWrap/>
            <w:hideMark/>
          </w:tcPr>
          <w:p w14:paraId="6C165B47" w14:textId="77777777" w:rsidR="00FE630E" w:rsidRPr="00FE630E" w:rsidRDefault="00FE630E" w:rsidP="00FE630E">
            <w:r w:rsidRPr="00FE630E">
              <w:t>398</w:t>
            </w:r>
          </w:p>
        </w:tc>
      </w:tr>
      <w:tr w:rsidR="00BE501E" w:rsidRPr="00FE630E" w14:paraId="0BDDEB05" w14:textId="77777777" w:rsidTr="00FE630E">
        <w:trPr>
          <w:trHeight w:val="288"/>
        </w:trPr>
        <w:tc>
          <w:tcPr>
            <w:tcW w:w="0" w:type="auto"/>
            <w:noWrap/>
            <w:hideMark/>
          </w:tcPr>
          <w:p w14:paraId="3913AE3F" w14:textId="77777777" w:rsidR="00FE630E" w:rsidRPr="00FE630E" w:rsidRDefault="00FE630E" w:rsidP="00FE630E">
            <w:pPr>
              <w:rPr>
                <w:b/>
                <w:bCs/>
              </w:rPr>
            </w:pPr>
            <w:r w:rsidRPr="00FE630E">
              <w:rPr>
                <w:b/>
                <w:bCs/>
              </w:rPr>
              <w:t>19</w:t>
            </w:r>
          </w:p>
        </w:tc>
        <w:tc>
          <w:tcPr>
            <w:tcW w:w="0" w:type="auto"/>
            <w:noWrap/>
            <w:hideMark/>
          </w:tcPr>
          <w:p w14:paraId="43107676" w14:textId="77777777" w:rsidR="00FE630E" w:rsidRPr="00FE630E" w:rsidRDefault="00FE630E" w:rsidP="00FE630E">
            <w:r w:rsidRPr="00FE630E">
              <w:t>20000</w:t>
            </w:r>
          </w:p>
        </w:tc>
        <w:tc>
          <w:tcPr>
            <w:tcW w:w="0" w:type="auto"/>
            <w:noWrap/>
            <w:hideMark/>
          </w:tcPr>
          <w:p w14:paraId="699D62F5" w14:textId="77777777" w:rsidR="00FE630E" w:rsidRPr="00FE630E" w:rsidRDefault="00FE630E">
            <w:r w:rsidRPr="00FE630E">
              <w:t>(4, 4)</w:t>
            </w:r>
          </w:p>
        </w:tc>
        <w:tc>
          <w:tcPr>
            <w:tcW w:w="0" w:type="auto"/>
            <w:noWrap/>
            <w:hideMark/>
          </w:tcPr>
          <w:p w14:paraId="55EA45E4" w14:textId="77777777" w:rsidR="00FE630E" w:rsidRPr="00FE630E" w:rsidRDefault="00FE630E">
            <w:r w:rsidRPr="00FE630E">
              <w:t>(16, 16)</w:t>
            </w:r>
          </w:p>
        </w:tc>
        <w:tc>
          <w:tcPr>
            <w:tcW w:w="0" w:type="auto"/>
            <w:noWrap/>
            <w:hideMark/>
          </w:tcPr>
          <w:p w14:paraId="17882375" w14:textId="77777777" w:rsidR="00FE630E" w:rsidRPr="00FE630E" w:rsidRDefault="00FE630E" w:rsidP="00FE630E">
            <w:r w:rsidRPr="00FE630E">
              <w:t>1.01</w:t>
            </w:r>
          </w:p>
        </w:tc>
        <w:tc>
          <w:tcPr>
            <w:tcW w:w="0" w:type="auto"/>
            <w:noWrap/>
            <w:hideMark/>
          </w:tcPr>
          <w:p w14:paraId="5CC4FAFF" w14:textId="77777777" w:rsidR="00FE630E" w:rsidRPr="00FE630E" w:rsidRDefault="00FE630E" w:rsidP="00FE630E">
            <w:r w:rsidRPr="00FE630E">
              <w:t>389</w:t>
            </w:r>
          </w:p>
        </w:tc>
      </w:tr>
      <w:tr w:rsidR="00BE501E" w:rsidRPr="00FE630E" w14:paraId="069B0922" w14:textId="77777777" w:rsidTr="00FE630E">
        <w:trPr>
          <w:trHeight w:val="288"/>
        </w:trPr>
        <w:tc>
          <w:tcPr>
            <w:tcW w:w="0" w:type="auto"/>
            <w:noWrap/>
            <w:hideMark/>
          </w:tcPr>
          <w:p w14:paraId="5B8DE53F" w14:textId="77777777" w:rsidR="00FE630E" w:rsidRPr="00FE630E" w:rsidRDefault="00FE630E" w:rsidP="00FE630E">
            <w:pPr>
              <w:rPr>
                <w:b/>
                <w:bCs/>
              </w:rPr>
            </w:pPr>
            <w:r w:rsidRPr="00FE630E">
              <w:rPr>
                <w:b/>
                <w:bCs/>
              </w:rPr>
              <w:t>68</w:t>
            </w:r>
          </w:p>
        </w:tc>
        <w:tc>
          <w:tcPr>
            <w:tcW w:w="0" w:type="auto"/>
            <w:noWrap/>
            <w:hideMark/>
          </w:tcPr>
          <w:p w14:paraId="6DA09832" w14:textId="77777777" w:rsidR="00FE630E" w:rsidRPr="00FE630E" w:rsidRDefault="00FE630E" w:rsidP="00FE630E">
            <w:r w:rsidRPr="00FE630E">
              <w:t>20000</w:t>
            </w:r>
          </w:p>
        </w:tc>
        <w:tc>
          <w:tcPr>
            <w:tcW w:w="0" w:type="auto"/>
            <w:noWrap/>
            <w:hideMark/>
          </w:tcPr>
          <w:p w14:paraId="44FBAF19" w14:textId="77777777" w:rsidR="00FE630E" w:rsidRPr="00FE630E" w:rsidRDefault="00FE630E">
            <w:r w:rsidRPr="00FE630E">
              <w:t>(4, 4)</w:t>
            </w:r>
          </w:p>
        </w:tc>
        <w:tc>
          <w:tcPr>
            <w:tcW w:w="0" w:type="auto"/>
            <w:noWrap/>
            <w:hideMark/>
          </w:tcPr>
          <w:p w14:paraId="06793285" w14:textId="77777777" w:rsidR="00FE630E" w:rsidRPr="00FE630E" w:rsidRDefault="00FE630E">
            <w:r w:rsidRPr="00FE630E">
              <w:t>(32, 32)</w:t>
            </w:r>
          </w:p>
        </w:tc>
        <w:tc>
          <w:tcPr>
            <w:tcW w:w="0" w:type="auto"/>
            <w:noWrap/>
            <w:hideMark/>
          </w:tcPr>
          <w:p w14:paraId="7293C306" w14:textId="77777777" w:rsidR="00FE630E" w:rsidRPr="00FE630E" w:rsidRDefault="00FE630E" w:rsidP="00FE630E">
            <w:r w:rsidRPr="00FE630E">
              <w:t>1.04</w:t>
            </w:r>
          </w:p>
        </w:tc>
        <w:tc>
          <w:tcPr>
            <w:tcW w:w="0" w:type="auto"/>
            <w:noWrap/>
            <w:hideMark/>
          </w:tcPr>
          <w:p w14:paraId="29ADAB8D" w14:textId="77777777" w:rsidR="00FE630E" w:rsidRPr="00FE630E" w:rsidRDefault="00FE630E" w:rsidP="00FE630E">
            <w:r w:rsidRPr="00FE630E">
              <w:t>381</w:t>
            </w:r>
          </w:p>
        </w:tc>
      </w:tr>
      <w:tr w:rsidR="00BE501E" w:rsidRPr="00FE630E" w14:paraId="0ABCA266" w14:textId="77777777" w:rsidTr="00FE630E">
        <w:trPr>
          <w:trHeight w:val="288"/>
        </w:trPr>
        <w:tc>
          <w:tcPr>
            <w:tcW w:w="0" w:type="auto"/>
            <w:noWrap/>
            <w:hideMark/>
          </w:tcPr>
          <w:p w14:paraId="04BA06B7" w14:textId="77777777" w:rsidR="00FE630E" w:rsidRPr="00FE630E" w:rsidRDefault="00FE630E" w:rsidP="00FE630E">
            <w:pPr>
              <w:rPr>
                <w:b/>
                <w:bCs/>
              </w:rPr>
            </w:pPr>
            <w:r w:rsidRPr="00FE630E">
              <w:rPr>
                <w:b/>
                <w:bCs/>
              </w:rPr>
              <w:t>148</w:t>
            </w:r>
          </w:p>
        </w:tc>
        <w:tc>
          <w:tcPr>
            <w:tcW w:w="0" w:type="auto"/>
            <w:noWrap/>
            <w:hideMark/>
          </w:tcPr>
          <w:p w14:paraId="6FA05825" w14:textId="77777777" w:rsidR="00FE630E" w:rsidRPr="00FE630E" w:rsidRDefault="00FE630E" w:rsidP="00FE630E">
            <w:r w:rsidRPr="00FE630E">
              <w:t>30000</w:t>
            </w:r>
          </w:p>
        </w:tc>
        <w:tc>
          <w:tcPr>
            <w:tcW w:w="0" w:type="auto"/>
            <w:noWrap/>
            <w:hideMark/>
          </w:tcPr>
          <w:p w14:paraId="75627016" w14:textId="77777777" w:rsidR="00FE630E" w:rsidRPr="00FE630E" w:rsidRDefault="00FE630E">
            <w:r w:rsidRPr="00FE630E">
              <w:t>(4, 4)</w:t>
            </w:r>
          </w:p>
        </w:tc>
        <w:tc>
          <w:tcPr>
            <w:tcW w:w="0" w:type="auto"/>
            <w:noWrap/>
            <w:hideMark/>
          </w:tcPr>
          <w:p w14:paraId="5C72E484" w14:textId="77777777" w:rsidR="00FE630E" w:rsidRPr="00FE630E" w:rsidRDefault="00FE630E">
            <w:r w:rsidRPr="00FE630E">
              <w:t>(32, 32)</w:t>
            </w:r>
          </w:p>
        </w:tc>
        <w:tc>
          <w:tcPr>
            <w:tcW w:w="0" w:type="auto"/>
            <w:noWrap/>
            <w:hideMark/>
          </w:tcPr>
          <w:p w14:paraId="3EB584C7" w14:textId="77777777" w:rsidR="00FE630E" w:rsidRPr="00FE630E" w:rsidRDefault="00FE630E" w:rsidP="00FE630E">
            <w:r w:rsidRPr="00FE630E">
              <w:t>1.02</w:t>
            </w:r>
          </w:p>
        </w:tc>
        <w:tc>
          <w:tcPr>
            <w:tcW w:w="0" w:type="auto"/>
            <w:noWrap/>
            <w:hideMark/>
          </w:tcPr>
          <w:p w14:paraId="54B3A48D" w14:textId="77777777" w:rsidR="00FE630E" w:rsidRPr="00FE630E" w:rsidRDefault="00FE630E" w:rsidP="00FE630E">
            <w:r w:rsidRPr="00FE630E">
              <w:t>379</w:t>
            </w:r>
          </w:p>
        </w:tc>
      </w:tr>
      <w:tr w:rsidR="00BE501E" w:rsidRPr="00FE630E" w14:paraId="1DDE4E21" w14:textId="77777777" w:rsidTr="00FE630E">
        <w:trPr>
          <w:trHeight w:val="288"/>
        </w:trPr>
        <w:tc>
          <w:tcPr>
            <w:tcW w:w="0" w:type="auto"/>
            <w:noWrap/>
            <w:hideMark/>
          </w:tcPr>
          <w:p w14:paraId="01AEC91F" w14:textId="77777777" w:rsidR="00FE630E" w:rsidRPr="00FE630E" w:rsidRDefault="00FE630E" w:rsidP="00FE630E">
            <w:pPr>
              <w:rPr>
                <w:b/>
                <w:bCs/>
              </w:rPr>
            </w:pPr>
            <w:r w:rsidRPr="00FE630E">
              <w:rPr>
                <w:b/>
                <w:bCs/>
              </w:rPr>
              <w:t>51</w:t>
            </w:r>
          </w:p>
        </w:tc>
        <w:tc>
          <w:tcPr>
            <w:tcW w:w="0" w:type="auto"/>
            <w:noWrap/>
            <w:hideMark/>
          </w:tcPr>
          <w:p w14:paraId="2966683B" w14:textId="77777777" w:rsidR="00FE630E" w:rsidRPr="00FE630E" w:rsidRDefault="00FE630E" w:rsidP="00FE630E">
            <w:r w:rsidRPr="00FE630E">
              <w:t>20000</w:t>
            </w:r>
          </w:p>
        </w:tc>
        <w:tc>
          <w:tcPr>
            <w:tcW w:w="0" w:type="auto"/>
            <w:noWrap/>
            <w:hideMark/>
          </w:tcPr>
          <w:p w14:paraId="58B95B3A" w14:textId="77777777" w:rsidR="00FE630E" w:rsidRPr="00FE630E" w:rsidRDefault="00FE630E">
            <w:r w:rsidRPr="00FE630E">
              <w:t>(4, 4)</w:t>
            </w:r>
          </w:p>
        </w:tc>
        <w:tc>
          <w:tcPr>
            <w:tcW w:w="0" w:type="auto"/>
            <w:noWrap/>
            <w:hideMark/>
          </w:tcPr>
          <w:p w14:paraId="59EDAEF7" w14:textId="77777777" w:rsidR="00FE630E" w:rsidRPr="00FE630E" w:rsidRDefault="00FE630E">
            <w:r w:rsidRPr="00FE630E">
              <w:t>(16, 16)</w:t>
            </w:r>
          </w:p>
        </w:tc>
        <w:tc>
          <w:tcPr>
            <w:tcW w:w="0" w:type="auto"/>
            <w:noWrap/>
            <w:hideMark/>
          </w:tcPr>
          <w:p w14:paraId="0E5E0CFB" w14:textId="77777777" w:rsidR="00FE630E" w:rsidRPr="00FE630E" w:rsidRDefault="00FE630E" w:rsidP="00FE630E">
            <w:r w:rsidRPr="00FE630E">
              <w:t>1.03</w:t>
            </w:r>
          </w:p>
        </w:tc>
        <w:tc>
          <w:tcPr>
            <w:tcW w:w="0" w:type="auto"/>
            <w:noWrap/>
            <w:hideMark/>
          </w:tcPr>
          <w:p w14:paraId="4924A517" w14:textId="77777777" w:rsidR="00FE630E" w:rsidRPr="00FE630E" w:rsidRDefault="00FE630E" w:rsidP="00FE630E">
            <w:r w:rsidRPr="00FE630E">
              <w:t>369</w:t>
            </w:r>
          </w:p>
        </w:tc>
      </w:tr>
      <w:tr w:rsidR="00BE501E" w:rsidRPr="00FE630E" w14:paraId="4785207F" w14:textId="77777777" w:rsidTr="00FE630E">
        <w:trPr>
          <w:trHeight w:val="288"/>
        </w:trPr>
        <w:tc>
          <w:tcPr>
            <w:tcW w:w="0" w:type="auto"/>
            <w:noWrap/>
            <w:hideMark/>
          </w:tcPr>
          <w:p w14:paraId="74681B9B" w14:textId="77777777" w:rsidR="00FE630E" w:rsidRPr="00FE630E" w:rsidRDefault="00FE630E" w:rsidP="00FE630E">
            <w:pPr>
              <w:rPr>
                <w:b/>
                <w:bCs/>
              </w:rPr>
            </w:pPr>
            <w:r w:rsidRPr="00FE630E">
              <w:rPr>
                <w:b/>
                <w:bCs/>
              </w:rPr>
              <w:t>84</w:t>
            </w:r>
          </w:p>
        </w:tc>
        <w:tc>
          <w:tcPr>
            <w:tcW w:w="0" w:type="auto"/>
            <w:noWrap/>
            <w:hideMark/>
          </w:tcPr>
          <w:p w14:paraId="58F7FE6C" w14:textId="77777777" w:rsidR="00FE630E" w:rsidRPr="00FE630E" w:rsidRDefault="00FE630E" w:rsidP="00FE630E">
            <w:r w:rsidRPr="00FE630E">
              <w:t>20000</w:t>
            </w:r>
          </w:p>
        </w:tc>
        <w:tc>
          <w:tcPr>
            <w:tcW w:w="0" w:type="auto"/>
            <w:noWrap/>
            <w:hideMark/>
          </w:tcPr>
          <w:p w14:paraId="3CE84B7A" w14:textId="77777777" w:rsidR="00FE630E" w:rsidRPr="00FE630E" w:rsidRDefault="00FE630E">
            <w:r w:rsidRPr="00FE630E">
              <w:t>(4, 4)</w:t>
            </w:r>
          </w:p>
        </w:tc>
        <w:tc>
          <w:tcPr>
            <w:tcW w:w="0" w:type="auto"/>
            <w:noWrap/>
            <w:hideMark/>
          </w:tcPr>
          <w:p w14:paraId="36A463C8" w14:textId="77777777" w:rsidR="00FE630E" w:rsidRPr="00FE630E" w:rsidRDefault="00FE630E">
            <w:r w:rsidRPr="00FE630E">
              <w:t>(32, 32)</w:t>
            </w:r>
          </w:p>
        </w:tc>
        <w:tc>
          <w:tcPr>
            <w:tcW w:w="0" w:type="auto"/>
            <w:noWrap/>
            <w:hideMark/>
          </w:tcPr>
          <w:p w14:paraId="5B94CF0A" w14:textId="77777777" w:rsidR="00FE630E" w:rsidRPr="00FE630E" w:rsidRDefault="00FE630E" w:rsidP="00FE630E">
            <w:r w:rsidRPr="00FE630E">
              <w:t>1.05</w:t>
            </w:r>
          </w:p>
        </w:tc>
        <w:tc>
          <w:tcPr>
            <w:tcW w:w="0" w:type="auto"/>
            <w:noWrap/>
            <w:hideMark/>
          </w:tcPr>
          <w:p w14:paraId="76D7953C" w14:textId="77777777" w:rsidR="00FE630E" w:rsidRPr="00FE630E" w:rsidRDefault="00FE630E" w:rsidP="00FE630E">
            <w:r w:rsidRPr="00FE630E">
              <w:t>363</w:t>
            </w:r>
          </w:p>
        </w:tc>
      </w:tr>
      <w:tr w:rsidR="00BE501E" w:rsidRPr="00FE630E" w14:paraId="24BDDAE5" w14:textId="77777777" w:rsidTr="00FE630E">
        <w:trPr>
          <w:trHeight w:val="288"/>
        </w:trPr>
        <w:tc>
          <w:tcPr>
            <w:tcW w:w="0" w:type="auto"/>
            <w:noWrap/>
            <w:hideMark/>
          </w:tcPr>
          <w:p w14:paraId="593C9229" w14:textId="77777777" w:rsidR="00FE630E" w:rsidRPr="00FE630E" w:rsidRDefault="00FE630E" w:rsidP="00FE630E">
            <w:pPr>
              <w:rPr>
                <w:b/>
                <w:bCs/>
              </w:rPr>
            </w:pPr>
            <w:r w:rsidRPr="00FE630E">
              <w:rPr>
                <w:b/>
                <w:bCs/>
              </w:rPr>
              <w:t>132</w:t>
            </w:r>
          </w:p>
        </w:tc>
        <w:tc>
          <w:tcPr>
            <w:tcW w:w="0" w:type="auto"/>
            <w:noWrap/>
            <w:hideMark/>
          </w:tcPr>
          <w:p w14:paraId="03C00990" w14:textId="77777777" w:rsidR="00FE630E" w:rsidRPr="00FE630E" w:rsidRDefault="00FE630E" w:rsidP="00FE630E">
            <w:r w:rsidRPr="00FE630E">
              <w:t>30000</w:t>
            </w:r>
          </w:p>
        </w:tc>
        <w:tc>
          <w:tcPr>
            <w:tcW w:w="0" w:type="auto"/>
            <w:noWrap/>
            <w:hideMark/>
          </w:tcPr>
          <w:p w14:paraId="793B848B" w14:textId="77777777" w:rsidR="00FE630E" w:rsidRPr="00FE630E" w:rsidRDefault="00FE630E">
            <w:r w:rsidRPr="00FE630E">
              <w:t>(4, 4)</w:t>
            </w:r>
          </w:p>
        </w:tc>
        <w:tc>
          <w:tcPr>
            <w:tcW w:w="0" w:type="auto"/>
            <w:noWrap/>
            <w:hideMark/>
          </w:tcPr>
          <w:p w14:paraId="7B58C147" w14:textId="77777777" w:rsidR="00FE630E" w:rsidRPr="00FE630E" w:rsidRDefault="00FE630E">
            <w:r w:rsidRPr="00FE630E">
              <w:t>(32, 32)</w:t>
            </w:r>
          </w:p>
        </w:tc>
        <w:tc>
          <w:tcPr>
            <w:tcW w:w="0" w:type="auto"/>
            <w:noWrap/>
            <w:hideMark/>
          </w:tcPr>
          <w:p w14:paraId="16FBB981" w14:textId="77777777" w:rsidR="00FE630E" w:rsidRPr="00FE630E" w:rsidRDefault="00FE630E" w:rsidP="00FE630E">
            <w:r w:rsidRPr="00FE630E">
              <w:t>1.01</w:t>
            </w:r>
          </w:p>
        </w:tc>
        <w:tc>
          <w:tcPr>
            <w:tcW w:w="0" w:type="auto"/>
            <w:noWrap/>
            <w:hideMark/>
          </w:tcPr>
          <w:p w14:paraId="52085551" w14:textId="77777777" w:rsidR="00FE630E" w:rsidRPr="00FE630E" w:rsidRDefault="00FE630E" w:rsidP="00FE630E">
            <w:r w:rsidRPr="00FE630E">
              <w:t>359</w:t>
            </w:r>
          </w:p>
        </w:tc>
      </w:tr>
    </w:tbl>
    <w:p w14:paraId="41DB179E" w14:textId="0EC2CA39" w:rsidR="00BE501E" w:rsidRDefault="00EC6079">
      <w:r>
        <w:t xml:space="preserve">From </w:t>
      </w:r>
      <w:r w:rsidR="005B61E2">
        <w:t xml:space="preserve">the table, where the # of frames where the person was detected equals 0, </w:t>
      </w:r>
      <w:r w:rsidR="000615A0">
        <w:t>only Win</w:t>
      </w:r>
      <w:r w:rsidR="006426EB">
        <w:t>S</w:t>
      </w:r>
      <w:r w:rsidR="000615A0">
        <w:t xml:space="preserve">tride </w:t>
      </w:r>
      <w:r w:rsidR="000D3D43">
        <w:t xml:space="preserve">= 4x4 did not appear. </w:t>
      </w:r>
      <w:r w:rsidR="008B6379">
        <w:t>The greatest number of frames is produced</w:t>
      </w:r>
      <w:r w:rsidR="00951D4E">
        <w:t xml:space="preserve"> by combination of </w:t>
      </w:r>
      <w:r w:rsidR="00DE4F57">
        <w:t>any area</w:t>
      </w:r>
      <w:r w:rsidR="005B608C">
        <w:t xml:space="preserve"> threshold</w:t>
      </w:r>
      <w:r w:rsidR="00DE4F57">
        <w:t xml:space="preserve">, WinStride = 4x4, padding = 32x32, </w:t>
      </w:r>
      <w:r w:rsidR="00A46B24">
        <w:t>scale = 1.02.</w:t>
      </w:r>
    </w:p>
    <w:p w14:paraId="3A92BFDA" w14:textId="31C945BF" w:rsidR="007E5F8F" w:rsidRDefault="007E5F8F">
      <w:r>
        <w:t xml:space="preserve">From what I’ve noticed </w:t>
      </w:r>
      <w:r w:rsidR="00057A1B">
        <w:t xml:space="preserve">in this video, the smaller the </w:t>
      </w:r>
      <w:r w:rsidR="00032CAB">
        <w:t>W</w:t>
      </w:r>
      <w:r w:rsidR="00057A1B">
        <w:t>in</w:t>
      </w:r>
      <w:r w:rsidR="00032CAB">
        <w:t>S</w:t>
      </w:r>
      <w:r w:rsidR="00057A1B">
        <w:t xml:space="preserve">tride </w:t>
      </w:r>
      <w:r w:rsidR="00032CAB">
        <w:t>a</w:t>
      </w:r>
      <w:r w:rsidR="00057A1B">
        <w:t>nd greater the padding</w:t>
      </w:r>
      <w:r w:rsidR="00032CAB">
        <w:t xml:space="preserve"> the better is the prediction.</w:t>
      </w:r>
      <w:r w:rsidR="002D5A9E">
        <w:t xml:space="preserve"> Scale plays lesser role, but the smaller the scale (except 1) the better the prediction and smaller the false positive rate.</w:t>
      </w:r>
      <w:r w:rsidR="002E3506">
        <w:t xml:space="preserve"> Area </w:t>
      </w:r>
      <w:r w:rsidR="004C140B">
        <w:t xml:space="preserve">Threshold </w:t>
      </w:r>
      <w:r w:rsidR="002E3506">
        <w:t xml:space="preserve">played </w:t>
      </w:r>
      <w:r w:rsidR="004C140B">
        <w:t>the smallest role</w:t>
      </w:r>
      <w:r w:rsidR="005B608C">
        <w:t xml:space="preserve"> and mostly influenced only the </w:t>
      </w:r>
      <w:r w:rsidR="00F917BB">
        <w:t>time required to process the frame.</w:t>
      </w:r>
    </w:p>
    <w:sectPr w:rsidR="007E5F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0NTQwtLSwMDI1NzBT0lEKTi0uzszPAykwqgUAbbR2MywAAAA="/>
  </w:docVars>
  <w:rsids>
    <w:rsidRoot w:val="00160D09"/>
    <w:rsid w:val="00032CAB"/>
    <w:rsid w:val="00057A1B"/>
    <w:rsid w:val="000615A0"/>
    <w:rsid w:val="000D3D43"/>
    <w:rsid w:val="00111357"/>
    <w:rsid w:val="00116A49"/>
    <w:rsid w:val="00160D09"/>
    <w:rsid w:val="002357C8"/>
    <w:rsid w:val="002D5A9E"/>
    <w:rsid w:val="002E3506"/>
    <w:rsid w:val="004913A0"/>
    <w:rsid w:val="004C140B"/>
    <w:rsid w:val="005B608C"/>
    <w:rsid w:val="005B61E2"/>
    <w:rsid w:val="006426EB"/>
    <w:rsid w:val="00675C71"/>
    <w:rsid w:val="00704FA9"/>
    <w:rsid w:val="007E5F8F"/>
    <w:rsid w:val="007F7E7E"/>
    <w:rsid w:val="008B6379"/>
    <w:rsid w:val="009049BC"/>
    <w:rsid w:val="00951D4E"/>
    <w:rsid w:val="00997CA7"/>
    <w:rsid w:val="00A46B24"/>
    <w:rsid w:val="00BE501E"/>
    <w:rsid w:val="00C12FA0"/>
    <w:rsid w:val="00D77D92"/>
    <w:rsid w:val="00D918C9"/>
    <w:rsid w:val="00DE4F57"/>
    <w:rsid w:val="00EC6079"/>
    <w:rsid w:val="00EE0AAF"/>
    <w:rsid w:val="00F917BB"/>
    <w:rsid w:val="00FE6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E4205"/>
  <w15:chartTrackingRefBased/>
  <w15:docId w15:val="{E15F913B-D85C-4924-AB06-9BF763837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0D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99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DDBFECDF46F845B2946EB16BD702CC" ma:contentTypeVersion="12" ma:contentTypeDescription="Create a new document." ma:contentTypeScope="" ma:versionID="0495f9e76e46bfc19ab1d15482a5e752">
  <xsd:schema xmlns:xsd="http://www.w3.org/2001/XMLSchema" xmlns:xs="http://www.w3.org/2001/XMLSchema" xmlns:p="http://schemas.microsoft.com/office/2006/metadata/properties" xmlns:ns3="f41e70fc-211f-40cd-890c-7f0d321ad7d1" xmlns:ns4="330b01d9-79ca-4ced-ac74-c16b5687a983" targetNamespace="http://schemas.microsoft.com/office/2006/metadata/properties" ma:root="true" ma:fieldsID="2e012a8b1a9fe69749c4e63db1483a8c" ns3:_="" ns4:_="">
    <xsd:import namespace="f41e70fc-211f-40cd-890c-7f0d321ad7d1"/>
    <xsd:import namespace="330b01d9-79ca-4ced-ac74-c16b5687a98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1e70fc-211f-40cd-890c-7f0d321ad7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0b01d9-79ca-4ced-ac74-c16b5687a98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C72C4A1-1C9E-46AA-91AC-40F55720E6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D46692-2C9A-4FF8-ABA7-5816F11C36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1e70fc-211f-40cd-890c-7f0d321ad7d1"/>
    <ds:schemaRef ds:uri="330b01d9-79ca-4ced-ac74-c16b5687a9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CD0F9A-925B-45F8-838A-8BF17D6432E1}">
  <ds:schemaRefs>
    <ds:schemaRef ds:uri="http://schemas.microsoft.com/office/infopath/2007/PartnerControls"/>
    <ds:schemaRef ds:uri="http://purl.org/dc/dcmitype/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purl.org/dc/terms/"/>
    <ds:schemaRef ds:uri="http://purl.org/dc/elements/1.1/"/>
    <ds:schemaRef ds:uri="http://schemas.openxmlformats.org/package/2006/metadata/core-properties"/>
    <ds:schemaRef ds:uri="330b01d9-79ca-4ced-ac74-c16b5687a983"/>
    <ds:schemaRef ds:uri="f41e70fc-211f-40cd-890c-7f0d321ad7d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230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 State University</Company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Koprov</dc:creator>
  <cp:keywords/>
  <dc:description/>
  <cp:lastModifiedBy>Pavel Koprov</cp:lastModifiedBy>
  <cp:revision>31</cp:revision>
  <dcterms:created xsi:type="dcterms:W3CDTF">2021-04-03T19:16:00Z</dcterms:created>
  <dcterms:modified xsi:type="dcterms:W3CDTF">2021-04-04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DDBFECDF46F845B2946EB16BD702CC</vt:lpwstr>
  </property>
</Properties>
</file>